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8A6046" w14:textId="4D63158B" w:rsidR="00BC290D" w:rsidRDefault="00BC290D" w:rsidP="0064070B">
      <w:pPr>
        <w:pStyle w:val="a7"/>
        <w:spacing w:after="0"/>
        <w:ind w:hanging="720"/>
        <w:jc w:val="center"/>
        <w:rPr>
          <w:rFonts w:ascii="David" w:hAnsi="David" w:cs="David"/>
          <w:b/>
          <w:bCs/>
          <w:i/>
          <w:iCs/>
          <w:sz w:val="24"/>
          <w:szCs w:val="24"/>
          <w:rtl/>
        </w:rPr>
      </w:pP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>הנחיות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(רשימת תיוג)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להגשת </w:t>
      </w:r>
      <w:r w:rsidR="00C8359D">
        <w:rPr>
          <w:rFonts w:ascii="David" w:hAnsi="David" w:cs="David" w:hint="cs"/>
          <w:b/>
          <w:bCs/>
          <w:sz w:val="28"/>
          <w:szCs w:val="28"/>
          <w:u w:val="single"/>
          <w:rtl/>
        </w:rPr>
        <w:t>הצעה ל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פרויקט </w:t>
      </w:r>
      <w:r w:rsidR="008D49A2">
        <w:rPr>
          <w:rFonts w:ascii="David" w:hAnsi="David" w:cs="David" w:hint="cs"/>
          <w:b/>
          <w:bCs/>
          <w:sz w:val="28"/>
          <w:szCs w:val="28"/>
          <w:u w:val="single"/>
          <w:rtl/>
        </w:rPr>
        <w:t>ה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>גמר במסגרת תואר מוסמך אוניברסיטה ב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בית הספר לבריאות הציבור 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br/>
      </w:r>
      <w:r w:rsidRPr="005242E1">
        <w:rPr>
          <w:rFonts w:ascii="David" w:hAnsi="David" w:cs="David"/>
          <w:b/>
          <w:bCs/>
          <w:i/>
          <w:iCs/>
          <w:sz w:val="24"/>
          <w:szCs w:val="24"/>
          <w:rtl/>
        </w:rPr>
        <w:t>יש לצרף עמוד זה בחתימת התלמיד/ה להגשת</w:t>
      </w:r>
      <w:r w:rsidR="00C8359D">
        <w:rPr>
          <w:rFonts w:ascii="David" w:hAnsi="David" w:cs="David" w:hint="cs"/>
          <w:b/>
          <w:bCs/>
          <w:i/>
          <w:iCs/>
          <w:sz w:val="24"/>
          <w:szCs w:val="24"/>
          <w:rtl/>
        </w:rPr>
        <w:t xml:space="preserve"> הצעת</w:t>
      </w:r>
      <w:r w:rsidRPr="005242E1">
        <w:rPr>
          <w:rFonts w:ascii="David" w:hAnsi="David" w:cs="David"/>
          <w:b/>
          <w:bCs/>
          <w:i/>
          <w:iCs/>
          <w:sz w:val="24"/>
          <w:szCs w:val="24"/>
          <w:rtl/>
        </w:rPr>
        <w:t xml:space="preserve"> הפרויקט</w:t>
      </w:r>
    </w:p>
    <w:p w14:paraId="238A6047" w14:textId="77777777" w:rsidR="00300FD3" w:rsidRPr="00096D1E" w:rsidRDefault="00300FD3" w:rsidP="00143786">
      <w:pPr>
        <w:spacing w:after="0" w:line="360" w:lineRule="auto"/>
        <w:rPr>
          <w:rFonts w:ascii="David" w:hAnsi="David" w:cs="David" w:hint="cs"/>
          <w:b/>
          <w:bCs/>
          <w:sz w:val="28"/>
          <w:szCs w:val="28"/>
          <w:rtl/>
        </w:rPr>
      </w:pPr>
      <w:r w:rsidRPr="00096D1E">
        <w:rPr>
          <w:rFonts w:ascii="David" w:hAnsi="David" w:cs="David" w:hint="cs"/>
          <w:b/>
          <w:bCs/>
          <w:sz w:val="28"/>
          <w:szCs w:val="28"/>
          <w:u w:val="single"/>
          <w:rtl/>
        </w:rPr>
        <w:t>כללי</w:t>
      </w:r>
      <w:r w:rsidRPr="00096D1E">
        <w:rPr>
          <w:rFonts w:ascii="David" w:hAnsi="David" w:cs="David" w:hint="cs"/>
          <w:b/>
          <w:bCs/>
          <w:sz w:val="28"/>
          <w:szCs w:val="28"/>
          <w:rtl/>
        </w:rPr>
        <w:t>:</w:t>
      </w:r>
    </w:p>
    <w:p w14:paraId="238A6048" w14:textId="77777777" w:rsidR="00300FD3" w:rsidRDefault="00300FD3" w:rsidP="00C8359D">
      <w:pPr>
        <w:pStyle w:val="a7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</w:t>
      </w:r>
      <w:r w:rsidR="00C8359D">
        <w:rPr>
          <w:rFonts w:ascii="David" w:hAnsi="David" w:cs="David" w:hint="cs"/>
          <w:sz w:val="24"/>
          <w:szCs w:val="24"/>
          <w:rtl/>
        </w:rPr>
        <w:t xml:space="preserve">צעת </w:t>
      </w:r>
      <w:r>
        <w:rPr>
          <w:rFonts w:ascii="David" w:hAnsi="David" w:cs="David" w:hint="cs"/>
          <w:sz w:val="24"/>
          <w:szCs w:val="24"/>
          <w:rtl/>
        </w:rPr>
        <w:t>ה</w:t>
      </w:r>
      <w:r w:rsidR="00C8359D">
        <w:rPr>
          <w:rFonts w:ascii="David" w:hAnsi="David" w:cs="David" w:hint="cs"/>
          <w:sz w:val="24"/>
          <w:szCs w:val="24"/>
          <w:rtl/>
        </w:rPr>
        <w:t>פרויקט</w:t>
      </w:r>
      <w:r w:rsidRPr="00E14B70">
        <w:rPr>
          <w:rFonts w:ascii="David" w:hAnsi="David" w:cs="David"/>
          <w:sz w:val="24"/>
          <w:szCs w:val="24"/>
          <w:rtl/>
        </w:rPr>
        <w:t xml:space="preserve"> תכלול את </w:t>
      </w:r>
      <w:r w:rsidRPr="00D8028C">
        <w:rPr>
          <w:rFonts w:ascii="David" w:hAnsi="David" w:cs="David"/>
          <w:sz w:val="24"/>
          <w:szCs w:val="24"/>
          <w:rtl/>
        </w:rPr>
        <w:t>כל הסעיפים המפורטים לפי הסדר הרשום מטה.</w:t>
      </w:r>
    </w:p>
    <w:p w14:paraId="238A6049" w14:textId="77777777" w:rsidR="00300FD3" w:rsidRDefault="00C8359D" w:rsidP="009C7E7A">
      <w:pPr>
        <w:pStyle w:val="a7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צעת פרויקט</w:t>
      </w:r>
      <w:r w:rsidR="00300FD3" w:rsidRPr="00463A1E">
        <w:rPr>
          <w:rFonts w:ascii="David" w:hAnsi="David" w:cs="David"/>
          <w:sz w:val="24"/>
          <w:szCs w:val="24"/>
          <w:rtl/>
        </w:rPr>
        <w:t xml:space="preserve"> שלא </w:t>
      </w:r>
      <w:r w:rsidR="00300FD3">
        <w:rPr>
          <w:rFonts w:ascii="David" w:hAnsi="David" w:cs="David" w:hint="cs"/>
          <w:sz w:val="24"/>
          <w:szCs w:val="24"/>
          <w:rtl/>
        </w:rPr>
        <w:t>ת</w:t>
      </w:r>
      <w:r w:rsidR="00300FD3">
        <w:rPr>
          <w:rFonts w:ascii="David" w:hAnsi="David" w:cs="David"/>
          <w:sz w:val="24"/>
          <w:szCs w:val="24"/>
          <w:rtl/>
        </w:rPr>
        <w:t>וגש</w:t>
      </w:r>
      <w:r w:rsidR="00300FD3" w:rsidRPr="00463A1E">
        <w:rPr>
          <w:rFonts w:ascii="David" w:hAnsi="David" w:cs="David"/>
          <w:sz w:val="24"/>
          <w:szCs w:val="24"/>
          <w:rtl/>
        </w:rPr>
        <w:t xml:space="preserve"> לפי ההנחיות</w:t>
      </w:r>
      <w:r w:rsidR="00300FD3">
        <w:rPr>
          <w:rFonts w:ascii="David" w:hAnsi="David" w:cs="David" w:hint="cs"/>
          <w:sz w:val="24"/>
          <w:szCs w:val="24"/>
          <w:rtl/>
        </w:rPr>
        <w:t>,</w:t>
      </w:r>
      <w:r w:rsidR="00300FD3">
        <w:rPr>
          <w:rFonts w:ascii="David" w:hAnsi="David" w:cs="David"/>
          <w:sz w:val="24"/>
          <w:szCs w:val="24"/>
          <w:rtl/>
        </w:rPr>
        <w:t xml:space="preserve"> תוחזר לתיקונים בטרם תועבר ל</w:t>
      </w:r>
      <w:r w:rsidR="00300FD3">
        <w:rPr>
          <w:rFonts w:ascii="David" w:hAnsi="David" w:cs="David" w:hint="cs"/>
          <w:sz w:val="24"/>
          <w:szCs w:val="24"/>
          <w:rtl/>
        </w:rPr>
        <w:t>בחינה</w:t>
      </w:r>
      <w:r w:rsidR="00300FD3" w:rsidRPr="00463A1E">
        <w:rPr>
          <w:rFonts w:ascii="David" w:hAnsi="David" w:cs="David"/>
          <w:sz w:val="24"/>
          <w:szCs w:val="24"/>
          <w:rtl/>
        </w:rPr>
        <w:t xml:space="preserve">. </w:t>
      </w:r>
    </w:p>
    <w:p w14:paraId="6CF420FE" w14:textId="77777777" w:rsidR="007B70C8" w:rsidRPr="00BF3EDA" w:rsidRDefault="007B70C8" w:rsidP="007B70C8">
      <w:pPr>
        <w:pStyle w:val="a7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עבודה תוגש בשפה העברית או בשפה האנגלית. </w:t>
      </w:r>
    </w:p>
    <w:p w14:paraId="238A604B" w14:textId="77777777" w:rsidR="00300FD3" w:rsidRPr="00023DFE" w:rsidRDefault="00300FD3" w:rsidP="001329B3">
      <w:pPr>
        <w:pStyle w:val="a7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</w:t>
      </w:r>
      <w:r w:rsidR="001329B3">
        <w:rPr>
          <w:rFonts w:ascii="David" w:hAnsi="David" w:cs="David" w:hint="cs"/>
          <w:sz w:val="24"/>
          <w:szCs w:val="24"/>
          <w:rtl/>
        </w:rPr>
        <w:t>הצעה</w:t>
      </w:r>
      <w:r w:rsidRPr="00023DFE">
        <w:rPr>
          <w:rFonts w:ascii="David" w:hAnsi="David" w:cs="David"/>
          <w:sz w:val="24"/>
          <w:szCs w:val="24"/>
          <w:rtl/>
        </w:rPr>
        <w:t xml:space="preserve"> תוגש כקובץ</w:t>
      </w:r>
      <w:r w:rsidRPr="00023DFE">
        <w:rPr>
          <w:rFonts w:ascii="David" w:hAnsi="David" w:cs="David"/>
          <w:sz w:val="24"/>
          <w:szCs w:val="24"/>
        </w:rPr>
        <w:t xml:space="preserve">WORD </w:t>
      </w:r>
      <w:r w:rsidRPr="00023DFE">
        <w:rPr>
          <w:rFonts w:ascii="David" w:hAnsi="David" w:cs="David"/>
          <w:sz w:val="24"/>
          <w:szCs w:val="24"/>
          <w:rtl/>
        </w:rPr>
        <w:t xml:space="preserve"> וגם כקובץ </w:t>
      </w:r>
      <w:r w:rsidRPr="00023DFE">
        <w:rPr>
          <w:rFonts w:ascii="David" w:hAnsi="David" w:cs="David"/>
          <w:sz w:val="24"/>
          <w:szCs w:val="24"/>
        </w:rPr>
        <w:t>PDF</w:t>
      </w:r>
      <w:r w:rsidRPr="00023DFE">
        <w:rPr>
          <w:rFonts w:ascii="David" w:hAnsi="David" w:cs="David"/>
          <w:sz w:val="24"/>
          <w:szCs w:val="24"/>
          <w:rtl/>
        </w:rPr>
        <w:t xml:space="preserve"> לכתובת: </w:t>
      </w:r>
      <w:hyperlink r:id="rId10" w:history="1">
        <w:r w:rsidRPr="005242E1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</w:p>
    <w:p w14:paraId="238A604C" w14:textId="77777777" w:rsidR="00300FD3" w:rsidRPr="00143786" w:rsidRDefault="00300FD3" w:rsidP="00143786">
      <w:pPr>
        <w:pStyle w:val="a7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  <w:rtl/>
        </w:rPr>
      </w:pPr>
      <w:r w:rsidRPr="00143786">
        <w:rPr>
          <w:rFonts w:ascii="David" w:hAnsi="David" w:cs="David"/>
          <w:sz w:val="24"/>
          <w:szCs w:val="24"/>
          <w:rtl/>
        </w:rPr>
        <w:t>טופס מנחה חתום</w:t>
      </w:r>
      <w:r w:rsidR="002C5FB4">
        <w:rPr>
          <w:rFonts w:ascii="David" w:hAnsi="David" w:cs="David" w:hint="cs"/>
          <w:sz w:val="24"/>
          <w:szCs w:val="24"/>
          <w:rtl/>
        </w:rPr>
        <w:t xml:space="preserve"> </w:t>
      </w:r>
      <w:r w:rsidRPr="00143786">
        <w:rPr>
          <w:rFonts w:ascii="David" w:hAnsi="David" w:cs="David"/>
          <w:sz w:val="24"/>
          <w:szCs w:val="24"/>
          <w:rtl/>
        </w:rPr>
        <w:t xml:space="preserve">יועבר ע"י המנחה ישירות לוועדה בכתובת </w:t>
      </w:r>
      <w:hyperlink r:id="rId11" w:history="1">
        <w:r w:rsidRPr="002C5FB4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</w:p>
    <w:p w14:paraId="238A604D" w14:textId="77777777" w:rsidR="00300FD3" w:rsidRPr="008F4D4F" w:rsidRDefault="00300FD3" w:rsidP="001329B3">
      <w:pPr>
        <w:pStyle w:val="a7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b/>
          <w:bCs/>
          <w:sz w:val="24"/>
          <w:szCs w:val="24"/>
        </w:rPr>
      </w:pP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יש לבדוק את </w:t>
      </w:r>
      <w:r w:rsidR="001329B3">
        <w:rPr>
          <w:rFonts w:ascii="David" w:hAnsi="David" w:cs="David" w:hint="cs"/>
          <w:b/>
          <w:bCs/>
          <w:sz w:val="24"/>
          <w:szCs w:val="24"/>
          <w:rtl/>
        </w:rPr>
        <w:t>הצעת הפרויקט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 בקפידה לפני ההגשה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ו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>לסמ</w:t>
      </w:r>
      <w:r w:rsidRPr="008F4D4F">
        <w:rPr>
          <w:rFonts w:ascii="David" w:hAnsi="David" w:cs="David" w:hint="cs"/>
          <w:b/>
          <w:bCs/>
          <w:sz w:val="24"/>
          <w:szCs w:val="24"/>
          <w:rtl/>
        </w:rPr>
        <w:t>ן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 כל סעיף שנבדק.</w:t>
      </w:r>
    </w:p>
    <w:tbl>
      <w:tblPr>
        <w:tblStyle w:val="a8"/>
        <w:tblpPr w:leftFromText="180" w:rightFromText="180" w:vertAnchor="text" w:horzAnchor="margin" w:tblpXSpec="center" w:tblpY="421"/>
        <w:tblOverlap w:val="never"/>
        <w:bidiVisual/>
        <w:tblW w:w="10639" w:type="dxa"/>
        <w:tblLook w:val="04A0" w:firstRow="1" w:lastRow="0" w:firstColumn="1" w:lastColumn="0" w:noHBand="0" w:noVBand="1"/>
      </w:tblPr>
      <w:tblGrid>
        <w:gridCol w:w="6416"/>
        <w:gridCol w:w="887"/>
        <w:gridCol w:w="3336"/>
      </w:tblGrid>
      <w:tr w:rsidR="006300A6" w:rsidRPr="0064237F" w14:paraId="0EEA95A0" w14:textId="77777777" w:rsidTr="006300A6">
        <w:tc>
          <w:tcPr>
            <w:tcW w:w="6532" w:type="dxa"/>
            <w:shd w:val="clear" w:color="auto" w:fill="BFBFBF" w:themeFill="background1" w:themeFillShade="BF"/>
          </w:tcPr>
          <w:p w14:paraId="49724812" w14:textId="77777777" w:rsidR="006300A6" w:rsidRPr="004968CF" w:rsidRDefault="006300A6" w:rsidP="006300A6">
            <w:p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  <w:shd w:val="clear" w:color="auto" w:fill="BFBFBF" w:themeFill="background1" w:themeFillShade="BF"/>
          </w:tcPr>
          <w:p w14:paraId="4043C3BD" w14:textId="77777777" w:rsidR="006300A6" w:rsidRPr="004968CF" w:rsidRDefault="006300A6" w:rsidP="006300A6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נבדק</w:t>
            </w:r>
            <w:r w:rsidRPr="004968C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טרם</w:t>
            </w:r>
            <w:r w:rsidRPr="004968C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הגשה</w:t>
            </w:r>
          </w:p>
        </w:tc>
        <w:tc>
          <w:tcPr>
            <w:tcW w:w="3398" w:type="dxa"/>
            <w:shd w:val="clear" w:color="auto" w:fill="BFBFBF" w:themeFill="background1" w:themeFillShade="BF"/>
          </w:tcPr>
          <w:p w14:paraId="02B90467" w14:textId="77777777" w:rsidR="006300A6" w:rsidRPr="004968CF" w:rsidRDefault="006300A6" w:rsidP="006300A6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רות</w:t>
            </w:r>
          </w:p>
        </w:tc>
      </w:tr>
      <w:tr w:rsidR="006300A6" w:rsidRPr="0064237F" w14:paraId="063998DA" w14:textId="77777777" w:rsidTr="006300A6">
        <w:tc>
          <w:tcPr>
            <w:tcW w:w="6532" w:type="dxa"/>
            <w:vAlign w:val="center"/>
          </w:tcPr>
          <w:p w14:paraId="587AC310" w14:textId="77777777" w:rsidR="006300A6" w:rsidRPr="004968CF" w:rsidRDefault="006300A6" w:rsidP="006300A6">
            <w:p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סגנון</w:t>
            </w:r>
            <w:r w:rsidRPr="004968C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הכתיבה: </w:t>
            </w:r>
          </w:p>
          <w:p w14:paraId="789A2688" w14:textId="77777777" w:rsidR="006300A6" w:rsidRPr="0064237F" w:rsidRDefault="006300A6" w:rsidP="006300A6">
            <w:pPr>
              <w:pStyle w:val="a7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סוג הגופ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: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בעברית </w:t>
            </w:r>
            <w:r w:rsidRPr="0064237F">
              <w:rPr>
                <w:rFonts w:ascii="David" w:hAnsi="David" w:cs="David"/>
                <w:sz w:val="24"/>
                <w:szCs w:val="24"/>
              </w:rPr>
              <w:t>David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ובאנגלית </w:t>
            </w:r>
            <w:r w:rsidRPr="0064237F">
              <w:rPr>
                <w:rFonts w:ascii="David" w:hAnsi="David" w:cs="David"/>
                <w:sz w:val="24"/>
                <w:szCs w:val="24"/>
              </w:rPr>
              <w:t>Times New Roman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  <w:p w14:paraId="4CC53AEC" w14:textId="77777777" w:rsidR="006300A6" w:rsidRPr="0064237F" w:rsidRDefault="006300A6" w:rsidP="006300A6">
            <w:pPr>
              <w:pStyle w:val="a7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u w:val="single"/>
                <w:rtl/>
              </w:rPr>
              <w:t>גוד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ותר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ראש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 16;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ותר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שנ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14;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טקס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12. </w:t>
            </w:r>
          </w:p>
          <w:p w14:paraId="457251F7" w14:textId="77777777" w:rsidR="006300A6" w:rsidRPr="0064237F" w:rsidRDefault="006300A6" w:rsidP="006300A6">
            <w:pPr>
              <w:pStyle w:val="a7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כותר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צמודות לימין. </w:t>
            </w:r>
          </w:p>
          <w:p w14:paraId="4DBF4F97" w14:textId="77777777" w:rsidR="006300A6" w:rsidRPr="0064237F" w:rsidRDefault="006300A6" w:rsidP="006300A6">
            <w:pPr>
              <w:pStyle w:val="a7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רווח כפו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בין השורות. </w:t>
            </w:r>
          </w:p>
          <w:p w14:paraId="3F5D2C0C" w14:textId="77777777" w:rsidR="006300A6" w:rsidRPr="0064237F" w:rsidRDefault="006300A6" w:rsidP="006300A6">
            <w:pPr>
              <w:pStyle w:val="a7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שולי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ברוחב 2.5 ס"מ מ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ימי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שמא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מעל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למט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. </w:t>
            </w:r>
          </w:p>
          <w:p w14:paraId="746F9A2E" w14:textId="77777777" w:rsidR="006300A6" w:rsidRPr="0064237F" w:rsidRDefault="006300A6" w:rsidP="006300A6">
            <w:pPr>
              <w:pStyle w:val="a7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ספר עמוד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יוצג בתחתית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עמוד במרכז.</w:t>
            </w:r>
          </w:p>
        </w:tc>
        <w:tc>
          <w:tcPr>
            <w:tcW w:w="709" w:type="dxa"/>
            <w:vAlign w:val="center"/>
          </w:tcPr>
          <w:p w14:paraId="787ABE09" w14:textId="77777777" w:rsidR="006300A6" w:rsidRPr="004968CF" w:rsidRDefault="0000000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84971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00A6" w:rsidRPr="004968C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335274144"/>
            <w:placeholder>
              <w:docPart w:val="402DD8878159477889B6ED8EAF1D737C"/>
            </w:placeholder>
            <w:showingPlcHdr/>
          </w:sdtPr>
          <w:sdtContent>
            <w:tc>
              <w:tcPr>
                <w:tcW w:w="3398" w:type="dxa"/>
              </w:tcPr>
              <w:p w14:paraId="17D94BB2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300A6" w:rsidRPr="0064237F" w14:paraId="04515554" w14:textId="77777777" w:rsidTr="006300A6">
        <w:tc>
          <w:tcPr>
            <w:tcW w:w="10639" w:type="dxa"/>
            <w:gridSpan w:val="3"/>
            <w:shd w:val="clear" w:color="auto" w:fill="E7E6E6" w:themeFill="background2"/>
            <w:vAlign w:val="center"/>
          </w:tcPr>
          <w:p w14:paraId="6AA9849C" w14:textId="77777777" w:rsidR="006300A6" w:rsidRPr="004968CF" w:rsidRDefault="006300A6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חלקי</w:t>
            </w:r>
            <w:r w:rsidRPr="004968C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ההצעה</w:t>
            </w:r>
          </w:p>
        </w:tc>
      </w:tr>
      <w:tr w:rsidR="006300A6" w:rsidRPr="0064237F" w14:paraId="2799B2EB" w14:textId="77777777" w:rsidTr="006300A6">
        <w:tc>
          <w:tcPr>
            <w:tcW w:w="6532" w:type="dxa"/>
            <w:vAlign w:val="center"/>
          </w:tcPr>
          <w:p w14:paraId="3F432645" w14:textId="77777777" w:rsidR="006300A6" w:rsidRPr="0064237F" w:rsidRDefault="006300A6" w:rsidP="006300A6">
            <w:pPr>
              <w:pStyle w:val="a7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דף שער 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כולל חתימות. </w:t>
            </w:r>
          </w:p>
          <w:p w14:paraId="0E200C19" w14:textId="77777777" w:rsidR="006300A6" w:rsidRPr="0064237F" w:rsidRDefault="006300A6" w:rsidP="006300A6">
            <w:pPr>
              <w:pStyle w:val="a7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התא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פורמ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נמצ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את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  <w:p w14:paraId="7E7CC530" w14:textId="77777777" w:rsidR="006300A6" w:rsidRPr="0064237F" w:rsidRDefault="006300A6" w:rsidP="006300A6">
            <w:pPr>
              <w:pStyle w:val="a7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יש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ציי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א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סוג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הפרויק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עמוד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שער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1C1F96">
              <w:rPr>
                <w:rFonts w:ascii="David" w:hAnsi="David" w:cs="David"/>
                <w:sz w:val="24"/>
                <w:szCs w:val="24"/>
                <w:rtl/>
              </w:rPr>
              <w:t>(סקירת ספרות, כתיבת הצעת מחקר מלאה, מחקר אפידמיולוגי אנליטי, מחקר מעבדתי, מחקר בקידום בריאות, מחקר בניהול מערכות בריאות, מחקר בפיזיולוגיה של המאמץ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, </w:t>
            </w:r>
            <w:r>
              <w:rPr>
                <w:rtl/>
              </w:rPr>
              <w:t xml:space="preserve"> </w:t>
            </w:r>
            <w:r w:rsidRPr="006300A6">
              <w:rPr>
                <w:rFonts w:ascii="David" w:hAnsi="David" w:cs="David"/>
                <w:sz w:val="24"/>
                <w:szCs w:val="24"/>
                <w:rtl/>
              </w:rPr>
              <w:t>מחקר מדיניות בניהול מצבי חירום ואסון</w:t>
            </w:r>
            <w:r w:rsidRPr="001C1F96">
              <w:rPr>
                <w:rFonts w:ascii="David" w:hAnsi="David" w:cs="David"/>
                <w:sz w:val="24"/>
                <w:szCs w:val="24"/>
                <w:rtl/>
              </w:rPr>
              <w:t>)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709" w:type="dxa"/>
            <w:vAlign w:val="center"/>
          </w:tcPr>
          <w:p w14:paraId="13A5C5CA" w14:textId="77777777" w:rsidR="006300A6" w:rsidRPr="004968CF" w:rsidRDefault="0000000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159232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00A6" w:rsidRPr="004968C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531574601"/>
            <w:placeholder>
              <w:docPart w:val="881A1653AAF34897A4CFC74827AF5DFE"/>
            </w:placeholder>
            <w:showingPlcHdr/>
          </w:sdtPr>
          <w:sdtContent>
            <w:tc>
              <w:tcPr>
                <w:tcW w:w="3398" w:type="dxa"/>
              </w:tcPr>
              <w:p w14:paraId="59A199E4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300A6" w:rsidRPr="0064237F" w14:paraId="0E2A13BC" w14:textId="77777777" w:rsidTr="006300A6">
        <w:tc>
          <w:tcPr>
            <w:tcW w:w="6532" w:type="dxa"/>
            <w:vAlign w:val="center"/>
          </w:tcPr>
          <w:p w14:paraId="4E71BB36" w14:textId="77777777" w:rsidR="006300A6" w:rsidRPr="0064237F" w:rsidRDefault="006300A6" w:rsidP="006300A6">
            <w:pPr>
              <w:pStyle w:val="a7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sz w:val="24"/>
                <w:szCs w:val="24"/>
                <w:rtl/>
              </w:rPr>
            </w:pPr>
            <w:r w:rsidRPr="001329B3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תקציר (</w:t>
            </w: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עד 500 מילים*</w:t>
            </w:r>
            <w:r w:rsidRPr="001329B3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) הכול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:</w:t>
            </w:r>
          </w:p>
        </w:tc>
        <w:tc>
          <w:tcPr>
            <w:tcW w:w="709" w:type="dxa"/>
            <w:vAlign w:val="center"/>
          </w:tcPr>
          <w:p w14:paraId="7C27D849" w14:textId="77777777" w:rsidR="006300A6" w:rsidRPr="004968CF" w:rsidRDefault="006300A6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398" w:type="dxa"/>
          </w:tcPr>
          <w:p w14:paraId="1FA16846" w14:textId="77777777" w:rsidR="006300A6" w:rsidRPr="004968CF" w:rsidRDefault="006300A6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  <w:tr w:rsidR="006300A6" w:rsidRPr="0064237F" w14:paraId="29ADEA14" w14:textId="77777777" w:rsidTr="006300A6">
        <w:tc>
          <w:tcPr>
            <w:tcW w:w="6532" w:type="dxa"/>
          </w:tcPr>
          <w:p w14:paraId="7F43BFA7" w14:textId="77777777" w:rsidR="006300A6" w:rsidRPr="001329B3" w:rsidRDefault="006300A6" w:rsidP="006300A6">
            <w:pPr>
              <w:pStyle w:val="a7"/>
              <w:numPr>
                <w:ilvl w:val="0"/>
                <w:numId w:val="17"/>
              </w:numPr>
              <w:spacing w:after="0" w:line="360" w:lineRule="auto"/>
              <w:jc w:val="both"/>
              <w:rPr>
                <w:rFonts w:ascii="David" w:hAnsi="David" w:cs="David"/>
                <w:sz w:val="24"/>
                <w:szCs w:val="24"/>
                <w:rtl/>
              </w:rPr>
            </w:pPr>
            <w:r w:rsidRPr="004D5B5B">
              <w:rPr>
                <w:rFonts w:ascii="David" w:hAnsi="David" w:cs="David"/>
                <w:sz w:val="24"/>
                <w:szCs w:val="24"/>
                <w:rtl/>
              </w:rPr>
              <w:t>מבוא</w:t>
            </w:r>
          </w:p>
        </w:tc>
        <w:tc>
          <w:tcPr>
            <w:tcW w:w="709" w:type="dxa"/>
            <w:vAlign w:val="center"/>
          </w:tcPr>
          <w:p w14:paraId="651C57E3" w14:textId="77777777" w:rsidR="006300A6" w:rsidRPr="004968CF" w:rsidRDefault="0000000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111009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00A6" w:rsidRPr="004968C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602911064"/>
            <w:placeholder>
              <w:docPart w:val="2A862B9151014D2F8C7E21BB99F9A7BD"/>
            </w:placeholder>
            <w:showingPlcHdr/>
          </w:sdtPr>
          <w:sdtContent>
            <w:tc>
              <w:tcPr>
                <w:tcW w:w="3398" w:type="dxa"/>
              </w:tcPr>
              <w:p w14:paraId="0B6480CD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300A6" w:rsidRPr="0064237F" w14:paraId="3B6BACEF" w14:textId="77777777" w:rsidTr="006300A6">
        <w:tc>
          <w:tcPr>
            <w:tcW w:w="6532" w:type="dxa"/>
          </w:tcPr>
          <w:p w14:paraId="0FF9BE30" w14:textId="77777777" w:rsidR="006300A6" w:rsidRPr="001329B3" w:rsidRDefault="006300A6" w:rsidP="006300A6">
            <w:pPr>
              <w:pStyle w:val="a7"/>
              <w:numPr>
                <w:ilvl w:val="0"/>
                <w:numId w:val="17"/>
              </w:numPr>
              <w:spacing w:after="0" w:line="360" w:lineRule="auto"/>
              <w:jc w:val="both"/>
              <w:rPr>
                <w:rFonts w:ascii="David" w:hAnsi="David" w:cs="David"/>
                <w:sz w:val="24"/>
                <w:szCs w:val="24"/>
                <w:rtl/>
              </w:rPr>
            </w:pPr>
            <w:r w:rsidRPr="004D5B5B">
              <w:rPr>
                <w:rFonts w:ascii="David" w:hAnsi="David" w:cs="David"/>
                <w:sz w:val="24"/>
                <w:szCs w:val="24"/>
                <w:rtl/>
              </w:rPr>
              <w:t>מטרות המחקר</w:t>
            </w:r>
          </w:p>
        </w:tc>
        <w:tc>
          <w:tcPr>
            <w:tcW w:w="709" w:type="dxa"/>
            <w:vAlign w:val="center"/>
          </w:tcPr>
          <w:p w14:paraId="7B01DE66" w14:textId="77777777" w:rsidR="006300A6" w:rsidRPr="001F449C" w:rsidRDefault="0000000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2057155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00A6" w:rsidRPr="004968C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775676864"/>
            <w:placeholder>
              <w:docPart w:val="12885EF3C1964C38B0E818CA65A74E62"/>
            </w:placeholder>
            <w:showingPlcHdr/>
          </w:sdtPr>
          <w:sdtContent>
            <w:tc>
              <w:tcPr>
                <w:tcW w:w="3398" w:type="dxa"/>
              </w:tcPr>
              <w:p w14:paraId="11BDDA48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300A6" w:rsidRPr="0064237F" w14:paraId="7D8A96AB" w14:textId="77777777" w:rsidTr="006300A6">
        <w:tc>
          <w:tcPr>
            <w:tcW w:w="6532" w:type="dxa"/>
          </w:tcPr>
          <w:p w14:paraId="2CD6302E" w14:textId="77777777" w:rsidR="006300A6" w:rsidRPr="001C1F96" w:rsidRDefault="006300A6" w:rsidP="006300A6">
            <w:pPr>
              <w:pStyle w:val="a7"/>
              <w:numPr>
                <w:ilvl w:val="0"/>
                <w:numId w:val="17"/>
              </w:numPr>
              <w:spacing w:after="0" w:line="360" w:lineRule="auto"/>
              <w:jc w:val="both"/>
              <w:rPr>
                <w:rFonts w:ascii="David" w:hAnsi="David" w:cs="David"/>
                <w:sz w:val="24"/>
                <w:szCs w:val="24"/>
                <w:rtl/>
              </w:rPr>
            </w:pPr>
            <w:r w:rsidRPr="001C1F96">
              <w:rPr>
                <w:rFonts w:ascii="David" w:hAnsi="David" w:cs="David"/>
                <w:sz w:val="24"/>
                <w:szCs w:val="24"/>
                <w:rtl/>
              </w:rPr>
              <w:t>שיטות המחקר (כולל מקום ביצוע המחקר)</w:t>
            </w:r>
          </w:p>
        </w:tc>
        <w:tc>
          <w:tcPr>
            <w:tcW w:w="709" w:type="dxa"/>
            <w:vAlign w:val="center"/>
          </w:tcPr>
          <w:p w14:paraId="30032902" w14:textId="77777777" w:rsidR="006300A6" w:rsidRPr="004968CF" w:rsidRDefault="0000000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42746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00A6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7210859"/>
            <w:placeholder>
              <w:docPart w:val="64CD6B3A8A6B4C22AAC051DDB2EC44EF"/>
            </w:placeholder>
            <w:showingPlcHdr/>
          </w:sdtPr>
          <w:sdtContent>
            <w:tc>
              <w:tcPr>
                <w:tcW w:w="3398" w:type="dxa"/>
              </w:tcPr>
              <w:p w14:paraId="0448F278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300A6" w:rsidRPr="0064237F" w14:paraId="45C36C5E" w14:textId="77777777" w:rsidTr="006300A6">
        <w:tc>
          <w:tcPr>
            <w:tcW w:w="6532" w:type="dxa"/>
          </w:tcPr>
          <w:p w14:paraId="48C31D59" w14:textId="77777777" w:rsidR="006300A6" w:rsidRPr="00AF6FA2" w:rsidRDefault="006300A6" w:rsidP="006300A6">
            <w:pPr>
              <w:pStyle w:val="a7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AF6FA2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הצגת </w:t>
            </w:r>
            <w:r w:rsidRPr="00AF6FA2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חלקו/ה של התלמיד/ה </w:t>
            </w:r>
          </w:p>
        </w:tc>
        <w:tc>
          <w:tcPr>
            <w:tcW w:w="709" w:type="dxa"/>
            <w:vAlign w:val="center"/>
          </w:tcPr>
          <w:p w14:paraId="0049C9A9" w14:textId="77777777" w:rsidR="006300A6" w:rsidRPr="004968CF" w:rsidRDefault="0000000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87112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00A6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688072655"/>
            <w:placeholder>
              <w:docPart w:val="1A0C292966B64C13A85F39DC5B5343B9"/>
            </w:placeholder>
            <w:showingPlcHdr/>
          </w:sdtPr>
          <w:sdtContent>
            <w:tc>
              <w:tcPr>
                <w:tcW w:w="3398" w:type="dxa"/>
              </w:tcPr>
              <w:p w14:paraId="29CA0235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300A6" w:rsidRPr="0064237F" w14:paraId="1C6A0654" w14:textId="77777777" w:rsidTr="006300A6">
        <w:tc>
          <w:tcPr>
            <w:tcW w:w="6532" w:type="dxa"/>
          </w:tcPr>
          <w:p w14:paraId="75213474" w14:textId="77777777" w:rsidR="006300A6" w:rsidRPr="00AF6FA2" w:rsidRDefault="006300A6" w:rsidP="006300A6">
            <w:pPr>
              <w:pStyle w:val="a7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AF6FA2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הצגת </w:t>
            </w:r>
            <w:r w:rsidRPr="00AF6FA2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לוח זמנים משוער</w:t>
            </w:r>
          </w:p>
        </w:tc>
        <w:tc>
          <w:tcPr>
            <w:tcW w:w="709" w:type="dxa"/>
            <w:vAlign w:val="center"/>
          </w:tcPr>
          <w:p w14:paraId="15E62BF9" w14:textId="77777777" w:rsidR="006300A6" w:rsidRPr="004968CF" w:rsidRDefault="0000000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789313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00A6" w:rsidRPr="004968C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04164943"/>
            <w:placeholder>
              <w:docPart w:val="711B65ABDE23463D9DC937F09882C41D"/>
            </w:placeholder>
            <w:showingPlcHdr/>
          </w:sdtPr>
          <w:sdtContent>
            <w:tc>
              <w:tcPr>
                <w:tcW w:w="3398" w:type="dxa"/>
              </w:tcPr>
              <w:p w14:paraId="3A319D3D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300A6" w:rsidRPr="0064237F" w14:paraId="200D7361" w14:textId="77777777" w:rsidTr="006300A6">
        <w:tc>
          <w:tcPr>
            <w:tcW w:w="6532" w:type="dxa"/>
          </w:tcPr>
          <w:p w14:paraId="2A817DD6" w14:textId="77777777" w:rsidR="006300A6" w:rsidRPr="004B66DF" w:rsidRDefault="006300A6" w:rsidP="006300A6">
            <w:pPr>
              <w:pStyle w:val="a7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AF6FA2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התייחסות לאישורים הנדרשים</w:t>
            </w:r>
            <w:r w:rsidRPr="004B66DF">
              <w:rPr>
                <w:rFonts w:ascii="David" w:hAnsi="David" w:cs="David"/>
                <w:sz w:val="24"/>
                <w:szCs w:val="24"/>
                <w:rtl/>
              </w:rPr>
              <w:t xml:space="preserve"> (</w:t>
            </w:r>
            <w:r w:rsidRPr="004B66DF">
              <w:rPr>
                <w:rFonts w:ascii="David" w:hAnsi="David" w:cs="David" w:hint="cs"/>
                <w:sz w:val="24"/>
                <w:szCs w:val="24"/>
                <w:rtl/>
              </w:rPr>
              <w:t xml:space="preserve">לדוגמא: </w:t>
            </w:r>
            <w:r w:rsidRPr="004B66DF">
              <w:rPr>
                <w:rFonts w:ascii="David" w:hAnsi="David" w:cs="David"/>
                <w:sz w:val="24"/>
                <w:szCs w:val="24"/>
                <w:rtl/>
              </w:rPr>
              <w:t>ועדת הלסינקי</w:t>
            </w:r>
            <w:r w:rsidRPr="004B66DF">
              <w:rPr>
                <w:rFonts w:ascii="David" w:hAnsi="David" w:cs="David" w:hint="cs"/>
                <w:sz w:val="24"/>
                <w:szCs w:val="24"/>
                <w:rtl/>
              </w:rPr>
              <w:t xml:space="preserve"> / </w:t>
            </w:r>
            <w:r>
              <w:rPr>
                <w:rFonts w:ascii="David" w:hAnsi="David" w:cs="David"/>
                <w:sz w:val="24"/>
                <w:szCs w:val="24"/>
                <w:rtl/>
              </w:rPr>
              <w:br/>
            </w:r>
            <w:r w:rsidRPr="004B66DF">
              <w:rPr>
                <w:rFonts w:ascii="David" w:hAnsi="David" w:cs="David" w:hint="cs"/>
                <w:sz w:val="24"/>
                <w:szCs w:val="24"/>
                <w:rtl/>
              </w:rPr>
              <w:t>וועדת אתיקה</w:t>
            </w:r>
            <w:r w:rsidRPr="004B66DF">
              <w:rPr>
                <w:rFonts w:ascii="David" w:hAnsi="David" w:cs="David"/>
                <w:sz w:val="24"/>
                <w:szCs w:val="24"/>
                <w:rtl/>
              </w:rPr>
              <w:t>, בטיחות במעבדה, לפי הצורך).</w:t>
            </w:r>
          </w:p>
        </w:tc>
        <w:tc>
          <w:tcPr>
            <w:tcW w:w="709" w:type="dxa"/>
            <w:vAlign w:val="center"/>
          </w:tcPr>
          <w:p w14:paraId="44C552DC" w14:textId="77777777" w:rsidR="006300A6" w:rsidRPr="004968CF" w:rsidRDefault="0000000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677119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00A6" w:rsidRPr="004968C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331260088"/>
            <w:placeholder>
              <w:docPart w:val="5E71492618D141A38FCD0C1E19A9851F"/>
            </w:placeholder>
            <w:showingPlcHdr/>
          </w:sdtPr>
          <w:sdtContent>
            <w:tc>
              <w:tcPr>
                <w:tcW w:w="3398" w:type="dxa"/>
              </w:tcPr>
              <w:p w14:paraId="61088CC6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300A6" w:rsidRPr="0064237F" w14:paraId="565D173E" w14:textId="77777777" w:rsidTr="006300A6">
        <w:tc>
          <w:tcPr>
            <w:tcW w:w="6532" w:type="dxa"/>
          </w:tcPr>
          <w:p w14:paraId="3F1015D9" w14:textId="77777777" w:rsidR="006300A6" w:rsidRPr="004B66DF" w:rsidRDefault="006300A6" w:rsidP="006300A6">
            <w:pPr>
              <w:pStyle w:val="a7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AF6FA2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רשימת מקורות</w:t>
            </w:r>
            <w:r w:rsidRPr="004B66DF">
              <w:rPr>
                <w:rFonts w:ascii="David" w:hAnsi="David" w:cs="David"/>
                <w:sz w:val="24"/>
                <w:szCs w:val="24"/>
                <w:rtl/>
              </w:rPr>
              <w:t xml:space="preserve"> לפי ההנחיות (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עד 5 </w:t>
            </w:r>
            <w:r w:rsidRPr="004B66DF">
              <w:rPr>
                <w:rFonts w:ascii="David" w:hAnsi="David" w:cs="David" w:hint="cs"/>
                <w:sz w:val="24"/>
                <w:szCs w:val="24"/>
                <w:rtl/>
              </w:rPr>
              <w:t>מקורות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*</w:t>
            </w:r>
            <w:r w:rsidRPr="004B66DF">
              <w:rPr>
                <w:rFonts w:ascii="David" w:hAnsi="David" w:cs="David"/>
                <w:sz w:val="24"/>
                <w:szCs w:val="24"/>
                <w:rtl/>
              </w:rPr>
              <w:t>)</w:t>
            </w:r>
            <w:r w:rsidRPr="004B66DF">
              <w:rPr>
                <w:rFonts w:ascii="David" w:hAnsi="David" w:cs="David" w:hint="cs"/>
                <w:sz w:val="24"/>
                <w:szCs w:val="24"/>
                <w:rtl/>
              </w:rPr>
              <w:t>.</w:t>
            </w:r>
            <w:r w:rsidRPr="004B66D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09" w:type="dxa"/>
            <w:vAlign w:val="center"/>
          </w:tcPr>
          <w:p w14:paraId="6722F5DA" w14:textId="77777777" w:rsidR="006300A6" w:rsidRPr="004968CF" w:rsidRDefault="0000000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493038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00A6" w:rsidRPr="004968C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673449227"/>
            <w:placeholder>
              <w:docPart w:val="768C03D207BE4BAAA17ECABA9B853A21"/>
            </w:placeholder>
            <w:showingPlcHdr/>
          </w:sdtPr>
          <w:sdtContent>
            <w:tc>
              <w:tcPr>
                <w:tcW w:w="3398" w:type="dxa"/>
              </w:tcPr>
              <w:p w14:paraId="433EAC19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</w:tbl>
    <w:p w14:paraId="238A604E" w14:textId="4A5C67D4" w:rsidR="0064237F" w:rsidRDefault="006300A6" w:rsidP="00143786">
      <w:pPr>
        <w:spacing w:after="0" w:line="360" w:lineRule="auto"/>
        <w:rPr>
          <w:rFonts w:ascii="David" w:hAnsi="David" w:cs="David"/>
          <w:b/>
          <w:bCs/>
          <w:sz w:val="28"/>
          <w:szCs w:val="28"/>
          <w:rtl/>
        </w:rPr>
      </w:pPr>
      <w:r w:rsidRPr="004968CF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 xml:space="preserve"> </w:t>
      </w:r>
      <w:r w:rsidR="00300FD3" w:rsidRPr="004968CF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רשימת</w:t>
      </w:r>
      <w:r w:rsidR="00300FD3" w:rsidRPr="004968CF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</w:t>
      </w:r>
      <w:r w:rsidR="00300FD3" w:rsidRPr="004968CF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תיוג</w:t>
      </w:r>
      <w:r w:rsidR="00300FD3" w:rsidRPr="004968CF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(צ'ק </w:t>
      </w:r>
      <w:r w:rsidR="00300FD3" w:rsidRPr="004968CF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ליסט</w:t>
      </w:r>
      <w:r w:rsidR="00300FD3" w:rsidRPr="004968CF">
        <w:rPr>
          <w:rFonts w:ascii="David" w:hAnsi="David" w:cs="David"/>
          <w:b/>
          <w:bCs/>
          <w:sz w:val="28"/>
          <w:szCs w:val="28"/>
          <w:u w:val="single"/>
          <w:rtl/>
        </w:rPr>
        <w:t>)</w:t>
      </w:r>
      <w:r w:rsidR="00300FD3" w:rsidRPr="004968CF">
        <w:rPr>
          <w:rFonts w:ascii="David" w:hAnsi="David" w:cs="David"/>
          <w:b/>
          <w:bCs/>
          <w:sz w:val="28"/>
          <w:szCs w:val="28"/>
          <w:rtl/>
        </w:rPr>
        <w:t>:</w:t>
      </w:r>
    </w:p>
    <w:tbl>
      <w:tblPr>
        <w:tblStyle w:val="a8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4"/>
        <w:gridCol w:w="284"/>
        <w:gridCol w:w="2835"/>
        <w:gridCol w:w="283"/>
        <w:gridCol w:w="2496"/>
      </w:tblGrid>
      <w:tr w:rsidR="004B66DF" w14:paraId="576A11FB" w14:textId="77777777" w:rsidTr="00AF6FA2">
        <w:tc>
          <w:tcPr>
            <w:tcW w:w="8672" w:type="dxa"/>
            <w:gridSpan w:val="5"/>
            <w:vAlign w:val="bottom"/>
          </w:tcPr>
          <w:p w14:paraId="78BBCB10" w14:textId="2394A51B" w:rsidR="004B66DF" w:rsidRPr="00AF6FA2" w:rsidRDefault="004B66DF" w:rsidP="00AF6FA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 w:rsidRPr="00AF6FA2">
              <w:rPr>
                <w:rFonts w:ascii="David" w:hAnsi="David" w:cs="David" w:hint="cs"/>
                <w:sz w:val="24"/>
                <w:szCs w:val="24"/>
                <w:rtl/>
              </w:rPr>
              <w:t>* במקרים מיוחדים ניתן יהיה להגיש תקציר עד 7</w:t>
            </w:r>
            <w:r w:rsidR="00AF6FA2">
              <w:rPr>
                <w:rFonts w:ascii="David" w:hAnsi="David" w:cs="David" w:hint="cs"/>
                <w:sz w:val="24"/>
                <w:szCs w:val="24"/>
                <w:rtl/>
              </w:rPr>
              <w:t>0</w:t>
            </w:r>
            <w:r w:rsidRPr="00AF6FA2">
              <w:rPr>
                <w:rFonts w:ascii="David" w:hAnsi="David" w:cs="David" w:hint="cs"/>
                <w:sz w:val="24"/>
                <w:szCs w:val="24"/>
                <w:rtl/>
              </w:rPr>
              <w:t>0 מילים ולציין עד 10 מקורות.</w:t>
            </w:r>
          </w:p>
        </w:tc>
      </w:tr>
      <w:tr w:rsidR="00A17121" w14:paraId="238A608A" w14:textId="77777777" w:rsidTr="00AF6FA2">
        <w:tc>
          <w:tcPr>
            <w:tcW w:w="2774" w:type="dxa"/>
            <w:tcBorders>
              <w:bottom w:val="single" w:sz="4" w:space="0" w:color="auto"/>
            </w:tcBorders>
            <w:vAlign w:val="bottom"/>
          </w:tcPr>
          <w:p w14:paraId="4A3163CA" w14:textId="77777777" w:rsidR="004B66DF" w:rsidRDefault="004B66DF" w:rsidP="002C5FB4">
            <w:pPr>
              <w:spacing w:after="0" w:line="240" w:lineRule="auto"/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</w:pPr>
          </w:p>
          <w:p w14:paraId="66F7700A" w14:textId="3D92116A" w:rsidR="004B66DF" w:rsidRDefault="004B66DF" w:rsidP="002C5FB4">
            <w:pPr>
              <w:spacing w:after="0" w:line="240" w:lineRule="auto"/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</w:pPr>
          </w:p>
          <w:p w14:paraId="238A6085" w14:textId="3A455FCC" w:rsidR="005242E1" w:rsidRPr="005242E1" w:rsidRDefault="00000000" w:rsidP="002C5FB4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sdt>
              <w:sdtPr>
                <w:rPr>
                  <w:rFonts w:ascii="David" w:hAnsi="David" w:cs="David"/>
                  <w:color w:val="0000FF"/>
                  <w:sz w:val="24"/>
                  <w:szCs w:val="24"/>
                  <w:u w:val="single"/>
                  <w:rtl/>
                </w:rPr>
                <w:id w:val="114340041"/>
                <w:placeholder>
                  <w:docPart w:val="B088506A632F4F778CD6605F4AD14EB4"/>
                </w:placeholder>
                <w:showingPlcHdr/>
              </w:sdtPr>
              <w:sdtContent>
                <w:r w:rsidR="005242E1" w:rsidRPr="005242E1">
                  <w:rPr>
                    <w:rStyle w:val="a9"/>
                    <w:rFonts w:ascii="David" w:hAnsi="David" w:cs="David"/>
                    <w:b/>
                    <w:bCs/>
                    <w:color w:val="auto"/>
                    <w:rtl/>
                  </w:rPr>
                  <w:t>לחץ או הקש כאן להזנת טקסט</w:t>
                </w:r>
                <w:r w:rsidR="005242E1" w:rsidRPr="005242E1">
                  <w:rPr>
                    <w:rStyle w:val="a9"/>
                    <w:rFonts w:ascii="David" w:hAnsi="David" w:cs="David"/>
                    <w:b/>
                    <w:bCs/>
                    <w:color w:val="auto"/>
                  </w:rPr>
                  <w:t>.</w:t>
                </w:r>
              </w:sdtContent>
            </w:sdt>
          </w:p>
        </w:tc>
        <w:tc>
          <w:tcPr>
            <w:tcW w:w="284" w:type="dxa"/>
            <w:vAlign w:val="bottom"/>
          </w:tcPr>
          <w:p w14:paraId="238A6086" w14:textId="77777777" w:rsidR="005242E1" w:rsidRPr="005242E1" w:rsidRDefault="005242E1" w:rsidP="009C7E7A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vAlign w:val="bottom"/>
          </w:tcPr>
          <w:p w14:paraId="238A6087" w14:textId="77777777" w:rsidR="005242E1" w:rsidRPr="005242E1" w:rsidRDefault="00000000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sdt>
              <w:sdtPr>
                <w:rPr>
                  <w:rFonts w:ascii="David" w:hAnsi="David" w:cs="David"/>
                  <w:color w:val="0000FF"/>
                  <w:sz w:val="24"/>
                  <w:szCs w:val="24"/>
                  <w:u w:val="single"/>
                  <w:rtl/>
                </w:rPr>
                <w:id w:val="-2067405496"/>
                <w:placeholder>
                  <w:docPart w:val="8EA88B9DC80C4C3DBA92DC2D50A0D7C9"/>
                </w:placeholder>
                <w:showingPlcHdr/>
              </w:sdtPr>
              <w:sdtContent>
                <w:r w:rsidR="005242E1" w:rsidRPr="005242E1">
                  <w:rPr>
                    <w:rStyle w:val="a9"/>
                    <w:rFonts w:ascii="David" w:hAnsi="David" w:cs="David"/>
                    <w:b/>
                    <w:bCs/>
                    <w:color w:val="auto"/>
                    <w:rtl/>
                  </w:rPr>
                  <w:t>לחץ או הקש כאן להזנת טקסט</w:t>
                </w:r>
                <w:r w:rsidR="005242E1" w:rsidRPr="005242E1">
                  <w:rPr>
                    <w:rStyle w:val="a9"/>
                    <w:rFonts w:ascii="David" w:hAnsi="David" w:cs="David"/>
                    <w:b/>
                    <w:bCs/>
                    <w:color w:val="auto"/>
                  </w:rPr>
                  <w:t>.</w:t>
                </w:r>
              </w:sdtContent>
            </w:sdt>
          </w:p>
        </w:tc>
        <w:tc>
          <w:tcPr>
            <w:tcW w:w="283" w:type="dxa"/>
            <w:vAlign w:val="bottom"/>
          </w:tcPr>
          <w:p w14:paraId="238A6088" w14:textId="77777777" w:rsidR="005242E1" w:rsidRDefault="005242E1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sdt>
          <w:sdtPr>
            <w:rPr>
              <w:rStyle w:val="Hyperlink"/>
              <w:rFonts w:ascii="David" w:hAnsi="David" w:cs="David"/>
              <w:color w:val="auto"/>
              <w:sz w:val="24"/>
              <w:szCs w:val="24"/>
              <w:u w:val="none"/>
              <w:rtl/>
            </w:rPr>
            <w:id w:val="-1759516169"/>
            <w:showingPlcHdr/>
            <w:picture/>
          </w:sdtPr>
          <w:sdtContent>
            <w:tc>
              <w:tcPr>
                <w:tcW w:w="2496" w:type="dxa"/>
                <w:tcBorders>
                  <w:bottom w:val="single" w:sz="4" w:space="0" w:color="auto"/>
                </w:tcBorders>
                <w:vAlign w:val="bottom"/>
              </w:tcPr>
              <w:p w14:paraId="238A6089" w14:textId="77777777" w:rsidR="005242E1" w:rsidRPr="005242E1" w:rsidRDefault="00A17121" w:rsidP="00143786">
                <w:pPr>
                  <w:spacing w:after="0" w:line="240" w:lineRule="auto"/>
                  <w:rPr>
                    <w:rStyle w:val="Hyperlink"/>
                    <w:rFonts w:ascii="David" w:hAnsi="David" w:cs="David"/>
                    <w:color w:val="auto"/>
                    <w:sz w:val="24"/>
                    <w:szCs w:val="24"/>
                    <w:u w:val="none"/>
                    <w:rtl/>
                  </w:rPr>
                </w:pPr>
                <w:r>
                  <w:rPr>
                    <w:rStyle w:val="Hyperlink"/>
                    <w:rFonts w:ascii="David" w:hAnsi="David" w:cs="David"/>
                    <w:noProof/>
                    <w:color w:val="auto"/>
                    <w:sz w:val="24"/>
                    <w:szCs w:val="24"/>
                    <w:u w:val="none"/>
                  </w:rPr>
                  <w:drawing>
                    <wp:inline distT="0" distB="0" distL="0" distR="0" wp14:anchorId="238A6093" wp14:editId="238A6094">
                      <wp:extent cx="1438763" cy="387350"/>
                      <wp:effectExtent l="0" t="0" r="9525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11713" cy="4608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A17121" w14:paraId="238A6090" w14:textId="77777777" w:rsidTr="001C1F96">
        <w:tc>
          <w:tcPr>
            <w:tcW w:w="2774" w:type="dxa"/>
            <w:tcBorders>
              <w:top w:val="single" w:sz="4" w:space="0" w:color="auto"/>
            </w:tcBorders>
          </w:tcPr>
          <w:p w14:paraId="238A608B" w14:textId="655BE982" w:rsidR="005242E1" w:rsidRDefault="005242E1" w:rsidP="004B66DF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שם התלמיד/ה</w:t>
            </w:r>
          </w:p>
        </w:tc>
        <w:tc>
          <w:tcPr>
            <w:tcW w:w="284" w:type="dxa"/>
          </w:tcPr>
          <w:p w14:paraId="238A608C" w14:textId="77777777" w:rsidR="005242E1" w:rsidRDefault="005242E1" w:rsidP="009C7E7A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238A608D" w14:textId="77777777" w:rsidR="005242E1" w:rsidRDefault="005242E1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מספר ת.ז.</w:t>
            </w:r>
          </w:p>
        </w:tc>
        <w:tc>
          <w:tcPr>
            <w:tcW w:w="283" w:type="dxa"/>
          </w:tcPr>
          <w:p w14:paraId="238A608E" w14:textId="77777777" w:rsidR="005242E1" w:rsidRDefault="005242E1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496" w:type="dxa"/>
            <w:tcBorders>
              <w:top w:val="single" w:sz="4" w:space="0" w:color="auto"/>
            </w:tcBorders>
          </w:tcPr>
          <w:p w14:paraId="238A608F" w14:textId="77777777" w:rsidR="005242E1" w:rsidRDefault="005242E1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חתימה</w:t>
            </w:r>
          </w:p>
        </w:tc>
      </w:tr>
    </w:tbl>
    <w:p w14:paraId="238A6091" w14:textId="77777777" w:rsidR="00A17121" w:rsidRDefault="00A17121" w:rsidP="00143786">
      <w:pPr>
        <w:spacing w:after="0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238A6092" w14:textId="1F04B91D" w:rsidR="00300FD3" w:rsidRPr="005242E1" w:rsidRDefault="00300FD3" w:rsidP="00123217">
      <w:pPr>
        <w:spacing w:after="0"/>
        <w:rPr>
          <w:rFonts w:ascii="David" w:hAnsi="David" w:cs="David"/>
          <w:b/>
          <w:bCs/>
          <w:sz w:val="24"/>
          <w:szCs w:val="24"/>
          <w:u w:val="single"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תאריך : </w:t>
      </w:r>
      <w:r w:rsidR="005E734C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 </w:t>
      </w:r>
      <w:sdt>
        <w:sdtPr>
          <w:rPr>
            <w:rFonts w:ascii="David" w:hAnsi="David" w:cs="David"/>
            <w:color w:val="0000FF"/>
            <w:sz w:val="24"/>
            <w:szCs w:val="24"/>
            <w:u w:val="single"/>
            <w:rtl/>
          </w:rPr>
          <w:id w:val="-1110349430"/>
          <w:placeholder>
            <w:docPart w:val="4A272E1C36824947A3C2363E4150BA6C"/>
          </w:placeholder>
        </w:sdtPr>
        <w:sdtContent>
          <w:sdt>
            <w:sdtPr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  <w:id w:val="477660393"/>
              <w:placeholder>
                <w:docPart w:val="DefaultPlaceholder_-1854013438"/>
              </w:placeholder>
              <w:showingPlcHdr/>
              <w:date>
                <w:dateFormat w:val="dd/MM/yyyy"/>
                <w:lid w:val="he-IL"/>
                <w:storeMappedDataAs w:val="dateTime"/>
                <w:calendar w:val="gregorian"/>
              </w:date>
            </w:sdtPr>
            <w:sdtContent>
              <w:r w:rsidR="00123217" w:rsidRPr="00E4017F">
                <w:rPr>
                  <w:rStyle w:val="a9"/>
                </w:rPr>
                <w:t>Click or tap to enter a date.</w:t>
              </w:r>
            </w:sdtContent>
          </w:sdt>
        </w:sdtContent>
      </w:sdt>
    </w:p>
    <w:sectPr w:rsidR="00300FD3" w:rsidRPr="005242E1" w:rsidSect="004968C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87FEAD" w14:textId="77777777" w:rsidR="00BE1E57" w:rsidRDefault="00BE1E57" w:rsidP="00BC290D">
      <w:pPr>
        <w:spacing w:after="0" w:line="240" w:lineRule="auto"/>
      </w:pPr>
      <w:r>
        <w:separator/>
      </w:r>
    </w:p>
  </w:endnote>
  <w:endnote w:type="continuationSeparator" w:id="0">
    <w:p w14:paraId="72B7C99D" w14:textId="77777777" w:rsidR="00BE1E57" w:rsidRDefault="00BE1E57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8A609A" w14:textId="77777777" w:rsidR="00E1440D" w:rsidRDefault="00E1440D" w:rsidP="00E1440D">
    <w:pPr>
      <w:pStyle w:val="a5"/>
      <w:jc w:val="center"/>
      <w:rPr>
        <w:rFonts w:ascii="David" w:hAnsi="David" w:cs="David"/>
        <w:i/>
        <w:iCs/>
        <w:sz w:val="18"/>
        <w:szCs w:val="18"/>
        <w:rtl/>
      </w:rPr>
    </w:pPr>
    <w:r w:rsidRPr="00E1440D">
      <w:rPr>
        <w:rFonts w:ascii="David" w:hAnsi="David" w:cs="David"/>
        <w:i/>
        <w:iCs/>
        <w:sz w:val="18"/>
        <w:szCs w:val="18"/>
        <w:rtl/>
      </w:rPr>
      <w:t>ניתן למלא טופס זה בצורה אלקטרונית או להדפיסו, למלא, לחתום ולשלוח סריקה</w:t>
    </w:r>
  </w:p>
  <w:p w14:paraId="238A609B" w14:textId="70D71DCD" w:rsidR="006261E4" w:rsidRPr="006261E4" w:rsidRDefault="006261E4" w:rsidP="0041658F">
    <w:pPr>
      <w:pStyle w:val="a5"/>
      <w:rPr>
        <w:rFonts w:ascii="David" w:hAnsi="David" w:cs="David"/>
      </w:rPr>
    </w:pPr>
    <w:r w:rsidRPr="006261E4">
      <w:rPr>
        <w:rFonts w:ascii="David" w:hAnsi="David" w:cs="David" w:hint="cs"/>
        <w:rtl/>
      </w:rPr>
      <w:t xml:space="preserve">גרסה </w:t>
    </w:r>
    <w:r w:rsidR="00FC1107">
      <w:rPr>
        <w:rFonts w:ascii="David" w:hAnsi="David" w:cs="David" w:hint="cs"/>
        <w:rtl/>
      </w:rPr>
      <w:t>1/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737A1C" w14:textId="77777777" w:rsidR="00BE1E57" w:rsidRDefault="00BE1E57" w:rsidP="00BC290D">
      <w:pPr>
        <w:spacing w:after="0" w:line="240" w:lineRule="auto"/>
      </w:pPr>
      <w:r>
        <w:separator/>
      </w:r>
    </w:p>
  </w:footnote>
  <w:footnote w:type="continuationSeparator" w:id="0">
    <w:p w14:paraId="1062062F" w14:textId="77777777" w:rsidR="00BE1E57" w:rsidRDefault="00BE1E57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8A6099" w14:textId="4875BBBD" w:rsidR="00BC290D" w:rsidRPr="0041658F" w:rsidRDefault="008D02E0" w:rsidP="0041658F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3F2900F" wp14:editId="6049947D">
          <wp:simplePos x="0" y="0"/>
          <wp:positionH relativeFrom="column">
            <wp:posOffset>1438275</wp:posOffset>
          </wp:positionH>
          <wp:positionV relativeFrom="paragraph">
            <wp:posOffset>-266700</wp:posOffset>
          </wp:positionV>
          <wp:extent cx="3167380" cy="616585"/>
          <wp:effectExtent l="0" t="0" r="0" b="0"/>
          <wp:wrapTight wrapText="bothSides">
            <wp:wrapPolygon edited="0">
              <wp:start x="0" y="0"/>
              <wp:lineTo x="0" y="20688"/>
              <wp:lineTo x="21435" y="20688"/>
              <wp:lineTo x="21435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67380" cy="616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7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6F56C3"/>
    <w:multiLevelType w:val="hybridMultilevel"/>
    <w:tmpl w:val="AC7EFC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610024">
    <w:abstractNumId w:val="16"/>
  </w:num>
  <w:num w:numId="2" w16cid:durableId="322513532">
    <w:abstractNumId w:val="15"/>
  </w:num>
  <w:num w:numId="3" w16cid:durableId="1568608461">
    <w:abstractNumId w:val="1"/>
  </w:num>
  <w:num w:numId="4" w16cid:durableId="599872935">
    <w:abstractNumId w:val="8"/>
  </w:num>
  <w:num w:numId="5" w16cid:durableId="1183056368">
    <w:abstractNumId w:val="2"/>
  </w:num>
  <w:num w:numId="6" w16cid:durableId="217783182">
    <w:abstractNumId w:val="4"/>
  </w:num>
  <w:num w:numId="7" w16cid:durableId="935408611">
    <w:abstractNumId w:val="7"/>
  </w:num>
  <w:num w:numId="8" w16cid:durableId="394084511">
    <w:abstractNumId w:val="5"/>
  </w:num>
  <w:num w:numId="9" w16cid:durableId="1427992516">
    <w:abstractNumId w:val="0"/>
  </w:num>
  <w:num w:numId="10" w16cid:durableId="360475960">
    <w:abstractNumId w:val="6"/>
  </w:num>
  <w:num w:numId="11" w16cid:durableId="2013406402">
    <w:abstractNumId w:val="18"/>
  </w:num>
  <w:num w:numId="12" w16cid:durableId="618995192">
    <w:abstractNumId w:val="13"/>
  </w:num>
  <w:num w:numId="13" w16cid:durableId="405537081">
    <w:abstractNumId w:val="3"/>
  </w:num>
  <w:num w:numId="14" w16cid:durableId="1818034607">
    <w:abstractNumId w:val="10"/>
  </w:num>
  <w:num w:numId="15" w16cid:durableId="957302493">
    <w:abstractNumId w:val="14"/>
  </w:num>
  <w:num w:numId="16" w16cid:durableId="1410811439">
    <w:abstractNumId w:val="11"/>
  </w:num>
  <w:num w:numId="17" w16cid:durableId="228347968">
    <w:abstractNumId w:val="12"/>
  </w:num>
  <w:num w:numId="18" w16cid:durableId="1264415841">
    <w:abstractNumId w:val="17"/>
  </w:num>
  <w:num w:numId="19" w16cid:durableId="12224500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rgUAcqA94ywAAAA="/>
  </w:docVars>
  <w:rsids>
    <w:rsidRoot w:val="00BC290D"/>
    <w:rsid w:val="00020B25"/>
    <w:rsid w:val="000B5472"/>
    <w:rsid w:val="000E5C57"/>
    <w:rsid w:val="00123217"/>
    <w:rsid w:val="001329B3"/>
    <w:rsid w:val="00143786"/>
    <w:rsid w:val="00167C48"/>
    <w:rsid w:val="001A0E7A"/>
    <w:rsid w:val="001C1F96"/>
    <w:rsid w:val="001F3458"/>
    <w:rsid w:val="001F449C"/>
    <w:rsid w:val="002124F2"/>
    <w:rsid w:val="00215922"/>
    <w:rsid w:val="002445E9"/>
    <w:rsid w:val="00270467"/>
    <w:rsid w:val="002A2518"/>
    <w:rsid w:val="002C5FB4"/>
    <w:rsid w:val="002C7244"/>
    <w:rsid w:val="002E04F7"/>
    <w:rsid w:val="00300FD3"/>
    <w:rsid w:val="0038658B"/>
    <w:rsid w:val="00390638"/>
    <w:rsid w:val="003941CB"/>
    <w:rsid w:val="003F332A"/>
    <w:rsid w:val="00405A6E"/>
    <w:rsid w:val="0041658F"/>
    <w:rsid w:val="00432BB4"/>
    <w:rsid w:val="004372AE"/>
    <w:rsid w:val="004968CF"/>
    <w:rsid w:val="004B2996"/>
    <w:rsid w:val="004B66DF"/>
    <w:rsid w:val="005242E1"/>
    <w:rsid w:val="005D7033"/>
    <w:rsid w:val="005E734C"/>
    <w:rsid w:val="006261E4"/>
    <w:rsid w:val="006300A6"/>
    <w:rsid w:val="0064070B"/>
    <w:rsid w:val="0064237F"/>
    <w:rsid w:val="00671D52"/>
    <w:rsid w:val="00710D3E"/>
    <w:rsid w:val="007578B2"/>
    <w:rsid w:val="00761B14"/>
    <w:rsid w:val="00761C50"/>
    <w:rsid w:val="007B70C8"/>
    <w:rsid w:val="00833E1D"/>
    <w:rsid w:val="008D02E0"/>
    <w:rsid w:val="008D49A2"/>
    <w:rsid w:val="009272E7"/>
    <w:rsid w:val="00976A9E"/>
    <w:rsid w:val="00984035"/>
    <w:rsid w:val="009A00FB"/>
    <w:rsid w:val="009C75A3"/>
    <w:rsid w:val="009C7E7A"/>
    <w:rsid w:val="00A06D12"/>
    <w:rsid w:val="00A17121"/>
    <w:rsid w:val="00A22DA6"/>
    <w:rsid w:val="00A668A7"/>
    <w:rsid w:val="00A8442A"/>
    <w:rsid w:val="00A91CE8"/>
    <w:rsid w:val="00AC10C9"/>
    <w:rsid w:val="00AF6FA2"/>
    <w:rsid w:val="00B11040"/>
    <w:rsid w:val="00B61187"/>
    <w:rsid w:val="00BA5B3A"/>
    <w:rsid w:val="00BC290D"/>
    <w:rsid w:val="00BC38B0"/>
    <w:rsid w:val="00BC4FF0"/>
    <w:rsid w:val="00BD574D"/>
    <w:rsid w:val="00BD7EE1"/>
    <w:rsid w:val="00BE1E57"/>
    <w:rsid w:val="00C03FF1"/>
    <w:rsid w:val="00C44D0A"/>
    <w:rsid w:val="00C8359D"/>
    <w:rsid w:val="00CB62BE"/>
    <w:rsid w:val="00CE0FFC"/>
    <w:rsid w:val="00CE14E6"/>
    <w:rsid w:val="00CF29DB"/>
    <w:rsid w:val="00D671E7"/>
    <w:rsid w:val="00D7395E"/>
    <w:rsid w:val="00DB1C0E"/>
    <w:rsid w:val="00DE50CC"/>
    <w:rsid w:val="00E130DF"/>
    <w:rsid w:val="00E1440D"/>
    <w:rsid w:val="00E52E7A"/>
    <w:rsid w:val="00E570DB"/>
    <w:rsid w:val="00E81013"/>
    <w:rsid w:val="00E93621"/>
    <w:rsid w:val="00EA7366"/>
    <w:rsid w:val="00F228C4"/>
    <w:rsid w:val="00F351B0"/>
    <w:rsid w:val="00F54867"/>
    <w:rsid w:val="00FC1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8A6045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0638"/>
    <w:pPr>
      <w:bidi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BC290D"/>
  </w:style>
  <w:style w:type="paragraph" w:styleId="a5">
    <w:name w:val="footer"/>
    <w:basedOn w:val="a"/>
    <w:link w:val="a6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BC290D"/>
  </w:style>
  <w:style w:type="paragraph" w:styleId="a7">
    <w:name w:val="List Paragraph"/>
    <w:basedOn w:val="a"/>
    <w:uiPriority w:val="34"/>
    <w:qFormat/>
    <w:rsid w:val="00BC290D"/>
    <w:pPr>
      <w:ind w:left="720"/>
      <w:contextualSpacing/>
    </w:pPr>
  </w:style>
  <w:style w:type="table" w:styleId="a8">
    <w:name w:val="Table Grid"/>
    <w:basedOn w:val="a1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a9">
    <w:name w:val="Placeholder Text"/>
    <w:basedOn w:val="a0"/>
    <w:uiPriority w:val="99"/>
    <w:semiHidden/>
    <w:rsid w:val="00E1440D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טקסט בלונים תו"/>
    <w:basedOn w:val="a0"/>
    <w:link w:val="aa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ac">
    <w:name w:val="Revision"/>
    <w:hidden/>
    <w:uiPriority w:val="99"/>
    <w:semiHidden/>
    <w:rsid w:val="00F351B0"/>
    <w:pPr>
      <w:spacing w:after="0" w:line="240" w:lineRule="auto"/>
    </w:pPr>
  </w:style>
  <w:style w:type="character" w:styleId="ad">
    <w:name w:val="annotation reference"/>
    <w:basedOn w:val="a0"/>
    <w:uiPriority w:val="99"/>
    <w:semiHidden/>
    <w:unhideWhenUsed/>
    <w:rsid w:val="00E52E7A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af">
    <w:name w:val="טקסט הערה תו"/>
    <w:basedOn w:val="a0"/>
    <w:link w:val="ae"/>
    <w:uiPriority w:val="99"/>
    <w:semiHidden/>
    <w:rsid w:val="00E52E7A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E52E7A"/>
    <w:rPr>
      <w:b/>
      <w:bCs/>
    </w:rPr>
  </w:style>
  <w:style w:type="character" w:customStyle="1" w:styleId="af1">
    <w:name w:val="נושא הערה תו"/>
    <w:basedOn w:val="af"/>
    <w:link w:val="af0"/>
    <w:uiPriority w:val="99"/>
    <w:semiHidden/>
    <w:rsid w:val="00E52E7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phprojects@tauex.tau.ac.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088506A632F4F778CD6605F4AD14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7FED9-9440-494F-AB24-88099E620630}"/>
      </w:docPartPr>
      <w:docPartBody>
        <w:p w:rsidR="00687C88" w:rsidRDefault="000B725A" w:rsidP="000B725A">
          <w:pPr>
            <w:pStyle w:val="B088506A632F4F778CD6605F4AD14EB4"/>
          </w:pPr>
          <w:r w:rsidRPr="00687404">
            <w:rPr>
              <w:rStyle w:val="a3"/>
              <w:rtl/>
            </w:rPr>
            <w:t>לחץ או הקש כאן להזנת טקסט</w:t>
          </w:r>
          <w:r w:rsidRPr="00687404">
            <w:rPr>
              <w:rStyle w:val="a3"/>
            </w:rPr>
            <w:t>.</w:t>
          </w:r>
        </w:p>
      </w:docPartBody>
    </w:docPart>
    <w:docPart>
      <w:docPartPr>
        <w:name w:val="8EA88B9DC80C4C3DBA92DC2D50A0D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1E099-CCDE-4401-9A0D-1A99F24A6CA8}"/>
      </w:docPartPr>
      <w:docPartBody>
        <w:p w:rsidR="00687C88" w:rsidRDefault="000B725A" w:rsidP="000B725A">
          <w:pPr>
            <w:pStyle w:val="8EA88B9DC80C4C3DBA92DC2D50A0D7C9"/>
          </w:pPr>
          <w:r w:rsidRPr="00687404">
            <w:rPr>
              <w:rStyle w:val="a3"/>
              <w:rtl/>
            </w:rPr>
            <w:t>לחץ או הקש כאן להזנת טקסט</w:t>
          </w:r>
          <w:r w:rsidRPr="00687404">
            <w:rPr>
              <w:rStyle w:val="a3"/>
            </w:rPr>
            <w:t>.</w:t>
          </w:r>
        </w:p>
      </w:docPartBody>
    </w:docPart>
    <w:docPart>
      <w:docPartPr>
        <w:name w:val="4A272E1C36824947A3C2363E4150B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FE656-0ABC-4A4A-AA01-F132C696F543}"/>
      </w:docPartPr>
      <w:docPartBody>
        <w:p w:rsidR="007D459A" w:rsidRDefault="00775B03" w:rsidP="00775B03">
          <w:pPr>
            <w:pStyle w:val="4A272E1C36824947A3C2363E4150BA6C"/>
          </w:pPr>
          <w:r w:rsidRPr="00687404">
            <w:rPr>
              <w:rStyle w:val="a3"/>
              <w:rtl/>
            </w:rPr>
            <w:t>לחץ או הקש כאן להזנת טקסט</w:t>
          </w:r>
          <w:r w:rsidRPr="00687404">
            <w:rPr>
              <w:rStyle w:val="a3"/>
            </w:rPr>
            <w:t>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6B5C4-A99E-4D2A-BE2F-FF57E3A7DBF3}"/>
      </w:docPartPr>
      <w:docPartBody>
        <w:p w:rsidR="00A360CB" w:rsidRDefault="008563B0">
          <w:r w:rsidRPr="00E4017F">
            <w:rPr>
              <w:rStyle w:val="a3"/>
            </w:rPr>
            <w:t>Click or tap to enter a date.</w:t>
          </w:r>
        </w:p>
      </w:docPartBody>
    </w:docPart>
    <w:docPart>
      <w:docPartPr>
        <w:name w:val="402DD8878159477889B6ED8EAF1D7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1DF57-14B2-4B21-ABAD-B1ED6550F3DB}"/>
      </w:docPartPr>
      <w:docPartBody>
        <w:p w:rsidR="006249B3" w:rsidRDefault="0052737F" w:rsidP="0052737F">
          <w:pPr>
            <w:pStyle w:val="402DD8878159477889B6ED8EAF1D737C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881A1653AAF34897A4CFC74827AF5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CE5A2-7C85-47E0-9E1B-7077E1870EA0}"/>
      </w:docPartPr>
      <w:docPartBody>
        <w:p w:rsidR="006249B3" w:rsidRDefault="0052737F" w:rsidP="0052737F">
          <w:pPr>
            <w:pStyle w:val="881A1653AAF34897A4CFC74827AF5DFE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2A862B9151014D2F8C7E21BB99F9A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5C7AD-11F0-4B16-AC73-D656E844037B}"/>
      </w:docPartPr>
      <w:docPartBody>
        <w:p w:rsidR="006249B3" w:rsidRDefault="0052737F" w:rsidP="0052737F">
          <w:pPr>
            <w:pStyle w:val="2A862B9151014D2F8C7E21BB99F9A7BD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12885EF3C1964C38B0E818CA65A74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047A2-3467-443D-87B8-344BF5DB8764}"/>
      </w:docPartPr>
      <w:docPartBody>
        <w:p w:rsidR="006249B3" w:rsidRDefault="0052737F" w:rsidP="0052737F">
          <w:pPr>
            <w:pStyle w:val="12885EF3C1964C38B0E818CA65A74E62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64CD6B3A8A6B4C22AAC051DDB2EC4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09954-CD4E-44CA-AF9A-1CC02FB059D1}"/>
      </w:docPartPr>
      <w:docPartBody>
        <w:p w:rsidR="006249B3" w:rsidRDefault="0052737F" w:rsidP="0052737F">
          <w:pPr>
            <w:pStyle w:val="64CD6B3A8A6B4C22AAC051DDB2EC44EF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1A0C292966B64C13A85F39DC5B534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0D2DB-EC22-4A94-892F-AB73E3C23C4C}"/>
      </w:docPartPr>
      <w:docPartBody>
        <w:p w:rsidR="006249B3" w:rsidRDefault="0052737F" w:rsidP="0052737F">
          <w:pPr>
            <w:pStyle w:val="1A0C292966B64C13A85F39DC5B5343B9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711B65ABDE23463D9DC937F09882C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A359D-916D-4BD9-8278-73555B91336B}"/>
      </w:docPartPr>
      <w:docPartBody>
        <w:p w:rsidR="006249B3" w:rsidRDefault="0052737F" w:rsidP="0052737F">
          <w:pPr>
            <w:pStyle w:val="711B65ABDE23463D9DC937F09882C41D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5E71492618D141A38FCD0C1E19A98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66935-2BF3-4302-9414-2BE86F4F039F}"/>
      </w:docPartPr>
      <w:docPartBody>
        <w:p w:rsidR="006249B3" w:rsidRDefault="0052737F" w:rsidP="0052737F">
          <w:pPr>
            <w:pStyle w:val="5E71492618D141A38FCD0C1E19A9851F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768C03D207BE4BAAA17ECABA9B853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62955-3F0D-44F8-BB6B-CCC0FEF6214B}"/>
      </w:docPartPr>
      <w:docPartBody>
        <w:p w:rsidR="006249B3" w:rsidRDefault="0052737F" w:rsidP="0052737F">
          <w:pPr>
            <w:pStyle w:val="768C03D207BE4BAAA17ECABA9B853A21"/>
          </w:pPr>
          <w:r w:rsidRPr="00E4017F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400AF"/>
    <w:rsid w:val="000B725A"/>
    <w:rsid w:val="000F39B7"/>
    <w:rsid w:val="001436D3"/>
    <w:rsid w:val="002B4C5D"/>
    <w:rsid w:val="004B1F71"/>
    <w:rsid w:val="0052737F"/>
    <w:rsid w:val="00542CC8"/>
    <w:rsid w:val="005D7033"/>
    <w:rsid w:val="005F2494"/>
    <w:rsid w:val="005F4CB4"/>
    <w:rsid w:val="006249B3"/>
    <w:rsid w:val="00687C88"/>
    <w:rsid w:val="00723E35"/>
    <w:rsid w:val="00775B03"/>
    <w:rsid w:val="007D459A"/>
    <w:rsid w:val="008563B0"/>
    <w:rsid w:val="008C4FD8"/>
    <w:rsid w:val="00A360CB"/>
    <w:rsid w:val="00B400AF"/>
    <w:rsid w:val="00E757F1"/>
    <w:rsid w:val="00E81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2737F"/>
    <w:rPr>
      <w:color w:val="808080"/>
    </w:rPr>
  </w:style>
  <w:style w:type="paragraph" w:customStyle="1" w:styleId="B088506A632F4F778CD6605F4AD14EB4">
    <w:name w:val="B088506A632F4F778CD6605F4AD14EB4"/>
    <w:rsid w:val="000B725A"/>
  </w:style>
  <w:style w:type="paragraph" w:customStyle="1" w:styleId="8EA88B9DC80C4C3DBA92DC2D50A0D7C9">
    <w:name w:val="8EA88B9DC80C4C3DBA92DC2D50A0D7C9"/>
    <w:rsid w:val="000B725A"/>
  </w:style>
  <w:style w:type="paragraph" w:customStyle="1" w:styleId="4A272E1C36824947A3C2363E4150BA6C">
    <w:name w:val="4A272E1C36824947A3C2363E4150BA6C"/>
    <w:rsid w:val="00775B03"/>
  </w:style>
  <w:style w:type="paragraph" w:customStyle="1" w:styleId="402DD8878159477889B6ED8EAF1D737C">
    <w:name w:val="402DD8878159477889B6ED8EAF1D737C"/>
    <w:rsid w:val="0052737F"/>
  </w:style>
  <w:style w:type="paragraph" w:customStyle="1" w:styleId="881A1653AAF34897A4CFC74827AF5DFE">
    <w:name w:val="881A1653AAF34897A4CFC74827AF5DFE"/>
    <w:rsid w:val="0052737F"/>
  </w:style>
  <w:style w:type="paragraph" w:customStyle="1" w:styleId="2A862B9151014D2F8C7E21BB99F9A7BD">
    <w:name w:val="2A862B9151014D2F8C7E21BB99F9A7BD"/>
    <w:rsid w:val="0052737F"/>
  </w:style>
  <w:style w:type="paragraph" w:customStyle="1" w:styleId="12885EF3C1964C38B0E818CA65A74E62">
    <w:name w:val="12885EF3C1964C38B0E818CA65A74E62"/>
    <w:rsid w:val="0052737F"/>
  </w:style>
  <w:style w:type="paragraph" w:customStyle="1" w:styleId="64CD6B3A8A6B4C22AAC051DDB2EC44EF">
    <w:name w:val="64CD6B3A8A6B4C22AAC051DDB2EC44EF"/>
    <w:rsid w:val="0052737F"/>
  </w:style>
  <w:style w:type="paragraph" w:customStyle="1" w:styleId="1A0C292966B64C13A85F39DC5B5343B9">
    <w:name w:val="1A0C292966B64C13A85F39DC5B5343B9"/>
    <w:rsid w:val="0052737F"/>
  </w:style>
  <w:style w:type="paragraph" w:customStyle="1" w:styleId="711B65ABDE23463D9DC937F09882C41D">
    <w:name w:val="711B65ABDE23463D9DC937F09882C41D"/>
    <w:rsid w:val="0052737F"/>
  </w:style>
  <w:style w:type="paragraph" w:customStyle="1" w:styleId="5E71492618D141A38FCD0C1E19A9851F">
    <w:name w:val="5E71492618D141A38FCD0C1E19A9851F"/>
    <w:rsid w:val="0052737F"/>
  </w:style>
  <w:style w:type="paragraph" w:customStyle="1" w:styleId="768C03D207BE4BAAA17ECABA9B853A21">
    <w:name w:val="768C03D207BE4BAAA17ECABA9B853A21"/>
    <w:rsid w:val="005273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001A8D-D06D-4C7C-9971-58A7F6D531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172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ופט 1</dc:creator>
  <cp:keywords/>
  <dc:description/>
  <cp:lastModifiedBy>Moran Bodas</cp:lastModifiedBy>
  <cp:revision>3</cp:revision>
  <cp:lastPrinted>2022-10-18T07:54:00Z</cp:lastPrinted>
  <dcterms:created xsi:type="dcterms:W3CDTF">2025-09-02T14:14:00Z</dcterms:created>
  <dcterms:modified xsi:type="dcterms:W3CDTF">2025-09-02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